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all the structurally uniqu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BST'</w:t>
      </w:r>
      <w:r>
        <w:rPr>
          <w:i/>
          <w:iCs/>
        </w:rPr>
        <w:t xml:space="preserve">s (binary search trees), which has exactly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nodes of unique values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rPr>
          <w:i/>
          <w:iCs/>
        </w:rP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.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31425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1/18/uniquebstn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4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3</w:t>
      </w:r>
      <w:r>
        <w:br/>
      </w:r>
      <w:r>
        <w:rPr>
          <w:rStyle w:val="VerbatimChar"/>
        </w:rPr>
        <w:t xml:space="preserve">Output: [[1,null,2,null,3],[1,null,3,2],[2,1,3],[3,1,null,null,2],[3,2,null,1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[[1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2:02Z</dcterms:created>
  <dcterms:modified xsi:type="dcterms:W3CDTF">2024-03-25T10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